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4544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81318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8be9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